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at</w:t>
      </w:r>
      <w:r>
        <w:t xml:space="preserve"> </w:t>
      </w:r>
      <w:r>
        <w:t xml:space="preserve">Politecnico</w:t>
      </w:r>
      <w:r>
        <w:t xml:space="preserve"> </w:t>
      </w:r>
      <w:r>
        <w:t xml:space="preserve">di</w:t>
      </w:r>
      <w:r>
        <w:t xml:space="preserve"> </w:t>
      </w:r>
      <w:r>
        <w:t xml:space="preserve">Milan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Politecnico di Milano</w:t>
      </w:r>
      <w:r>
        <w:br/>
      </w:r>
      <w:r>
        <w:t xml:space="preserve">Piazza Leonardo da Vinci, 32</w:t>
      </w:r>
      <w:r>
        <w:br/>
      </w:r>
      <w:r>
        <w:t xml:space="preserve">20133 Milan, Italy</w:t>
      </w:r>
    </w:p>
    <w:bookmarkStart w:id="20" w:name="Xd991e7c7a47ade9c5e4ea9e0a3e1071030ba3d5"/>
    <w:p>
      <w:pPr>
        <w:pStyle w:val="Heading2"/>
      </w:pPr>
      <w:r>
        <w:t xml:space="preserve">Subject: Scholarship Application for Master's Program in Petroleum Engineering</w:t>
      </w:r>
    </w:p>
    <w:p>
      <w:pPr>
        <w:pStyle w:val="FirstParagraph"/>
      </w:pPr>
      <w:r>
        <w:t xml:space="preserve">Dear Admissions Committee,</w:t>
      </w:r>
    </w:p>
    <w:p>
      <w:pPr>
        <w:pStyle w:val="BodyText"/>
      </w:pPr>
      <w:r>
        <w:t xml:space="preserve">I am writing with profound enthusiasm to submit my application for the prestigious scholarship opportunity at Politecnico di Milano, specifically for the Master of Science in Petroleum Engineering program. As a dedicated student with an unwavering passion for advancing sustainable energy solutions within the global hydrocarbon sector, I believe that pursuing this specialized education in</w:t>
      </w:r>
      <w:r>
        <w:t xml:space="preserve"> </w:t>
      </w:r>
      <w:r>
        <w:rPr>
          <w:bCs/>
          <w:b/>
        </w:rPr>
        <w:t xml:space="preserve">Italy Milan</w:t>
      </w:r>
      <w:r>
        <w:t xml:space="preserve"> </w:t>
      </w:r>
      <w:r>
        <w:t xml:space="preserve">represents the critical next step in my journey to become a leading</w:t>
      </w:r>
      <w:r>
        <w:t xml:space="preserve"> </w:t>
      </w:r>
      <w:r>
        <w:rPr>
          <w:bCs/>
          <w:b/>
        </w:rPr>
        <w:t xml:space="preserve">Petroleum Engineer</w:t>
      </w:r>
      <w:r>
        <w:t xml:space="preserve">. This Scholarship Application Letter serves to articulate my academic qualifications, professional aspirations, and compelling reasons for selecting Politecnico di Milano as the transformative environment where I will cultivate the expertise necessary to address contemporary energy challenges.</w:t>
      </w:r>
    </w:p>
    <w:p>
      <w:pPr>
        <w:pStyle w:val="BodyText"/>
      </w:pPr>
      <w:r>
        <w:t xml:space="preserve">My academic foundation in Mechanical Engineering from [Your University] equipped me with rigorous analytical skills and a deep understanding of fluid dynamics, thermodynamics, and reservoir mechanics—core disciplines essential for modern petroleum engineering. During my undergraduate studies, I completed a research thesis on "Enhanced Oil Recovery Techniques Using Nanoparticles," which was published in the Journal of Petroleum Science and Engineering (2023). This work not only honed my technical abilities but also ignited a profound commitment to developing methods that maximize resource efficiency while minimizing environmental impact. I recognize that the future of petroleum engineering demands innovation at the intersection of traditional extraction and sustainable practices, aligning perfectly with Politecnico di Milano’s focus on energy transition technologies within its Department of Civil and Environmental Engineering.</w:t>
      </w:r>
    </w:p>
    <w:p>
      <w:pPr>
        <w:pStyle w:val="BodyText"/>
      </w:pPr>
      <w:r>
        <w:t xml:space="preserve">The decision to pursue my master's degree in</w:t>
      </w:r>
      <w:r>
        <w:t xml:space="preserve"> </w:t>
      </w:r>
      <w:r>
        <w:rPr>
          <w:bCs/>
          <w:b/>
        </w:rPr>
        <w:t xml:space="preserve">Italy Milan</w:t>
      </w:r>
      <w:r>
        <w:t xml:space="preserve"> </w:t>
      </w:r>
      <w:r>
        <w:t xml:space="preserve">is not arbitrary; it is a strategic choice grounded in the unparalleled academic excellence and industry integration offered by Politecnico di Milano. The university consistently ranks among the top engineering institutions globally, particularly for its energy-focused programs. Its location within Milan—a vibrant hub of international business, technology, and environmental innovation—provides an ideal ecosystem for a future</w:t>
      </w:r>
      <w:r>
        <w:t xml:space="preserve"> </w:t>
      </w:r>
      <w:r>
        <w:rPr>
          <w:bCs/>
          <w:b/>
        </w:rPr>
        <w:t xml:space="preserve">Petroleum Engineer</w:t>
      </w:r>
      <w:r>
        <w:t xml:space="preserve">. Milan’s proximity to European energy sector headquarters (including ENI and TotalEnergies’ R&amp;D centers), combined with the university’s extensive industry partnerships, ensures that students gain exposure to real-world challenges from day one. The Master's program’s specialization in "Sustainable Hydrocarbon Management" directly addresses my professional vision: developing methodologies for responsible oil and gas operations that align with Europe’s Green Deal objectives. Furthermore, the opportunity to collaborate with renowned faculty such as Professor Elena Rossi (expert in carbon capture utilization) and participate in projects with the Milan Energy Consortium offers an unmatched learning environment unavailable elsewhere.</w:t>
      </w:r>
    </w:p>
    <w:p>
      <w:pPr>
        <w:pStyle w:val="BodyText"/>
      </w:pPr>
      <w:r>
        <w:t xml:space="preserve">My ambition extends beyond technical mastery; I aim to bridge global energy needs with environmental stewardship. After completing my degree, I plan to join ENI’s Sustainability Division in Italy, focusing on decarbonizing upstream operations through innovative well management and AI-driven reservoir optimization. This path requires not only advanced engineering knowledge but also a nuanced understanding of European regulatory frameworks and corporate sustainability strategies—precisely what Politecnico di Milano cultivates. By studying in</w:t>
      </w:r>
      <w:r>
        <w:t xml:space="preserve"> </w:t>
      </w:r>
      <w:r>
        <w:rPr>
          <w:bCs/>
          <w:b/>
        </w:rPr>
        <w:t xml:space="preserve">Italy Milan</w:t>
      </w:r>
      <w:r>
        <w:t xml:space="preserve">, I will immerse myself in the cultural and intellectual milieu driving Europe’s energy evolution, gaining insights that transcend textbook learning. The scholarship is indispensable to this mission: without financial support, my ability to fully engage in research collaborations, attend international conferences like the SPE Annual Technical Conference (held annually in Milan), and dedicate time to hands-on projects would be severely constrained. This investment would allow me to contribute meaningfully from day one rather than diverting energy toward securing part-time employment.</w:t>
      </w:r>
    </w:p>
    <w:p>
      <w:pPr>
        <w:pStyle w:val="BodyText"/>
      </w:pPr>
      <w:r>
        <w:t xml:space="preserve">My commitment to ethical engineering is deeply rooted in my upbringing in [Your Home Country], where I witnessed the transformative power of energy infrastructure on local communities. As a student at [Your University], I organized a campus initiative promoting renewable energy literacy, demonstrating leadership and community engagement. These experiences have shaped my conviction that the</w:t>
      </w:r>
      <w:r>
        <w:t xml:space="preserve"> </w:t>
      </w:r>
      <w:r>
        <w:rPr>
          <w:bCs/>
          <w:b/>
        </w:rPr>
        <w:t xml:space="preserve">Petroleum Engineer</w:t>
      </w:r>
      <w:r>
        <w:t xml:space="preserve"> </w:t>
      </w:r>
      <w:r>
        <w:t xml:space="preserve">of tomorrow must be both technically exceptional and socially conscious—a philosophy echoed in Politecnico di Milano’s mission statement. The university’s emphasis on "Engineering for Society" resonates powerfully with my personal values, ensuring that my technical training will always prioritize human and environmental welfare.</w:t>
      </w:r>
    </w:p>
    <w:p>
      <w:pPr>
        <w:pStyle w:val="BodyText"/>
      </w:pPr>
      <w:r>
        <w:t xml:space="preserve">In conclusion, the Master of Science in Petroleum Engineering at Politecnico di Milano represents the ideal confluence of academic rigor, strategic location in</w:t>
      </w:r>
      <w:r>
        <w:t xml:space="preserve"> </w:t>
      </w:r>
      <w:r>
        <w:rPr>
          <w:bCs/>
          <w:b/>
        </w:rPr>
        <w:t xml:space="preserve">Italy Milan</w:t>
      </w:r>
      <w:r>
        <w:t xml:space="preserve">, and industry relevance to propel my career as a responsible energy professional. This scholarship would be more than financial assistance—it would affirm my potential and enable me to contribute innovative solutions to global energy challenges from the heart of Europe’s engineering capital. I am eager to bring my dedication, academic background, and vision for sustainable petroleum operations to your esteemed institution and join the ranks of alumni who have shaped Italy’s energy landscape.</w:t>
      </w:r>
    </w:p>
    <w:p>
      <w:pPr>
        <w:pStyle w:val="BodyText"/>
      </w:pPr>
      <w:r>
        <w:t xml:space="preserve">Thank you for considering my Scholarship Application Letter. I welcome the opportunity to discuss how my goals align with Politecnico di Milano’s vision during an interview at your convenience.</w:t>
      </w:r>
    </w:p>
    <w:p>
      <w:pPr>
        <w:pStyle w:val="BodyText"/>
      </w:pPr>
      <w:r>
        <w:t xml:space="preserve">Sincerely,</w:t>
      </w:r>
      <w:r>
        <w:br/>
      </w:r>
      <w:r>
        <w:t xml:space="preserve">[Your Full Name]</w:t>
      </w:r>
      <w:r>
        <w:br/>
      </w:r>
      <w:r>
        <w:t xml:space="preserve">Student ID: [Your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at Politecnico di Milano</dc:title>
  <dc:creator/>
  <cp:keywords/>
  <dcterms:created xsi:type="dcterms:W3CDTF">2025-10-03T20:47:16Z</dcterms:created>
  <dcterms:modified xsi:type="dcterms:W3CDTF">2025-10-03T20:47:16Z</dcterms:modified>
</cp:coreProperties>
</file>

<file path=docProps/custom.xml><?xml version="1.0" encoding="utf-8"?>
<Properties xmlns="http://schemas.openxmlformats.org/officeDocument/2006/custom-properties" xmlns:vt="http://schemas.openxmlformats.org/officeDocument/2006/docPropsVTypes"/>
</file>